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2B94" w:rsidRPr="00EC16B6" w:rsidRDefault="00572B94">
      <w:pPr>
        <w:spacing w:before="101" w:after="1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8"/>
        <w:gridCol w:w="15770"/>
      </w:tblGrid>
      <w:tr w:rsidR="00572B94" w:rsidRPr="00EC16B6">
        <w:trPr>
          <w:trHeight w:val="290"/>
        </w:trPr>
        <w:tc>
          <w:tcPr>
            <w:tcW w:w="5168" w:type="dxa"/>
          </w:tcPr>
          <w:p w:rsidR="00572B94" w:rsidRPr="00EC16B6" w:rsidRDefault="00556C6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Journal</w:t>
            </w:r>
            <w:r w:rsidRPr="00EC16B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5770" w:type="dxa"/>
          </w:tcPr>
          <w:p w:rsidR="00572B94" w:rsidRPr="00EC16B6" w:rsidRDefault="00CC4CF7">
            <w:pPr>
              <w:pStyle w:val="TableParagraph"/>
              <w:spacing w:before="3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hyperlink r:id="rId6">
              <w:r w:rsidR="00556C64" w:rsidRPr="00EC16B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Asian</w:t>
              </w:r>
              <w:r w:rsidR="00556C64" w:rsidRPr="00EC16B6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556C64" w:rsidRPr="00EC16B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Journal</w:t>
              </w:r>
              <w:r w:rsidR="00556C64" w:rsidRPr="00EC16B6">
                <w:rPr>
                  <w:rFonts w:ascii="Arial" w:hAnsi="Arial" w:cs="Arial"/>
                  <w:b/>
                  <w:color w:val="0000FF"/>
                  <w:spacing w:val="-7"/>
                  <w:sz w:val="20"/>
                  <w:szCs w:val="20"/>
                  <w:u w:val="single" w:color="0000FF"/>
                </w:rPr>
                <w:t xml:space="preserve"> </w:t>
              </w:r>
              <w:r w:rsidR="00556C64" w:rsidRPr="00EC16B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of</w:t>
              </w:r>
              <w:r w:rsidR="00556C64" w:rsidRPr="00EC16B6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556C64" w:rsidRPr="00EC16B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Research</w:t>
              </w:r>
              <w:r w:rsidR="00556C64" w:rsidRPr="00EC16B6">
                <w:rPr>
                  <w:rFonts w:ascii="Arial" w:hAnsi="Arial" w:cs="Arial"/>
                  <w:b/>
                  <w:color w:val="0000FF"/>
                  <w:spacing w:val="-5"/>
                  <w:sz w:val="20"/>
                  <w:szCs w:val="20"/>
                  <w:u w:val="single" w:color="0000FF"/>
                </w:rPr>
                <w:t xml:space="preserve"> </w:t>
              </w:r>
              <w:r w:rsidR="00556C64" w:rsidRPr="00EC16B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in</w:t>
              </w:r>
              <w:r w:rsidR="00556C64" w:rsidRPr="00EC16B6">
                <w:rPr>
                  <w:rFonts w:ascii="Arial" w:hAnsi="Arial" w:cs="Arial"/>
                  <w:b/>
                  <w:color w:val="0000FF"/>
                  <w:spacing w:val="-7"/>
                  <w:sz w:val="20"/>
                  <w:szCs w:val="20"/>
                  <w:u w:val="single" w:color="0000FF"/>
                </w:rPr>
                <w:t xml:space="preserve"> </w:t>
              </w:r>
              <w:r w:rsidR="00556C64" w:rsidRPr="00EC16B6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single" w:color="0000FF"/>
                </w:rPr>
                <w:t>Zoology</w:t>
              </w:r>
            </w:hyperlink>
          </w:p>
        </w:tc>
      </w:tr>
      <w:tr w:rsidR="00572B94" w:rsidRPr="00EC16B6">
        <w:trPr>
          <w:trHeight w:val="290"/>
        </w:trPr>
        <w:tc>
          <w:tcPr>
            <w:tcW w:w="5168" w:type="dxa"/>
          </w:tcPr>
          <w:p w:rsidR="00572B94" w:rsidRPr="00EC16B6" w:rsidRDefault="00556C6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Manuscript</w:t>
            </w:r>
            <w:r w:rsidRPr="00EC16B6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5770" w:type="dxa"/>
          </w:tcPr>
          <w:p w:rsidR="00572B94" w:rsidRPr="00EC16B6" w:rsidRDefault="00556C64">
            <w:pPr>
              <w:pStyle w:val="TableParagraph"/>
              <w:spacing w:before="3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Ms_AJRIZ_154670</w:t>
            </w:r>
          </w:p>
        </w:tc>
      </w:tr>
      <w:tr w:rsidR="00572B94" w:rsidRPr="00EC16B6">
        <w:trPr>
          <w:trHeight w:val="650"/>
        </w:trPr>
        <w:tc>
          <w:tcPr>
            <w:tcW w:w="5168" w:type="dxa"/>
          </w:tcPr>
          <w:p w:rsidR="00572B94" w:rsidRPr="00EC16B6" w:rsidRDefault="00556C6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Title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of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5770" w:type="dxa"/>
          </w:tcPr>
          <w:p w:rsidR="00572B94" w:rsidRPr="00EC16B6" w:rsidRDefault="00556C64">
            <w:pPr>
              <w:pStyle w:val="TableParagraph"/>
              <w:spacing w:before="21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Limnological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ssessment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Chhattisgarh's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quatic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Ecosystems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with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pecial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Focus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Fish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Diversity: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</w:t>
            </w:r>
          </w:p>
        </w:tc>
      </w:tr>
      <w:tr w:rsidR="00572B94" w:rsidRPr="00EC16B6">
        <w:trPr>
          <w:trHeight w:val="333"/>
        </w:trPr>
        <w:tc>
          <w:tcPr>
            <w:tcW w:w="5168" w:type="dxa"/>
          </w:tcPr>
          <w:p w:rsidR="00572B94" w:rsidRPr="00EC16B6" w:rsidRDefault="00556C6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Type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of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5770" w:type="dxa"/>
          </w:tcPr>
          <w:p w:rsidR="00572B94" w:rsidRPr="00EC16B6" w:rsidRDefault="00556C64">
            <w:pPr>
              <w:pStyle w:val="TableParagraph"/>
              <w:spacing w:before="52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article</w:t>
            </w:r>
          </w:p>
        </w:tc>
      </w:tr>
    </w:tbl>
    <w:p w:rsidR="00572B94" w:rsidRPr="00EC16B6" w:rsidRDefault="00572B94">
      <w:pPr>
        <w:spacing w:before="15"/>
        <w:rPr>
          <w:rFonts w:ascii="Arial" w:hAnsi="Arial" w:cs="Arial"/>
          <w:sz w:val="20"/>
          <w:szCs w:val="20"/>
        </w:rPr>
      </w:pPr>
    </w:p>
    <w:p w:rsidR="00050FBF" w:rsidRPr="00EC16B6" w:rsidRDefault="00050FBF">
      <w:pPr>
        <w:spacing w:before="15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9356"/>
        <w:gridCol w:w="6445"/>
      </w:tblGrid>
      <w:tr w:rsidR="00572B94" w:rsidRPr="00EC16B6">
        <w:trPr>
          <w:trHeight w:val="450"/>
        </w:trPr>
        <w:tc>
          <w:tcPr>
            <w:tcW w:w="21153" w:type="dxa"/>
            <w:gridSpan w:val="3"/>
            <w:tcBorders>
              <w:top w:val="nil"/>
              <w:left w:val="nil"/>
              <w:right w:val="nil"/>
            </w:tcBorders>
          </w:tcPr>
          <w:p w:rsidR="00572B94" w:rsidRPr="00EC16B6" w:rsidRDefault="00556C64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ART</w:t>
            </w:r>
            <w:r w:rsidRPr="00EC16B6">
              <w:rPr>
                <w:rFonts w:ascii="Arial" w:hAnsi="Arial" w:cs="Arial"/>
                <w:b/>
                <w:color w:val="000000"/>
                <w:spacing w:val="45"/>
                <w:sz w:val="20"/>
                <w:szCs w:val="20"/>
                <w:highlight w:val="yellow"/>
              </w:rPr>
              <w:t xml:space="preserve"> </w:t>
            </w:r>
            <w:r w:rsidRPr="00EC16B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1:</w:t>
            </w:r>
            <w:r w:rsidRPr="00EC16B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Comments</w:t>
            </w:r>
          </w:p>
        </w:tc>
      </w:tr>
      <w:tr w:rsidR="00572B94" w:rsidRPr="00EC16B6">
        <w:trPr>
          <w:trHeight w:val="964"/>
        </w:trPr>
        <w:tc>
          <w:tcPr>
            <w:tcW w:w="5352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:rsidR="00572B94" w:rsidRPr="00EC16B6" w:rsidRDefault="00572B94">
            <w:pPr>
              <w:pStyle w:val="TableParagraph"/>
              <w:ind w:left="108" w:right="217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445" w:type="dxa"/>
          </w:tcPr>
          <w:p w:rsidR="00572B94" w:rsidRPr="00EC16B6" w:rsidRDefault="00556C64">
            <w:pPr>
              <w:pStyle w:val="TableParagraph"/>
              <w:spacing w:line="254" w:lineRule="auto"/>
              <w:ind w:left="108" w:right="738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(It</w:t>
            </w:r>
            <w:r w:rsidRPr="00EC16B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is</w:t>
            </w:r>
            <w:r w:rsidRPr="00EC16B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mandatory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at</w:t>
            </w:r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authors</w:t>
            </w:r>
            <w:r w:rsidRPr="00EC16B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hould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write</w:t>
            </w:r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  <w:tr w:rsidR="00572B94" w:rsidRPr="00EC16B6">
        <w:trPr>
          <w:trHeight w:val="1382"/>
        </w:trPr>
        <w:tc>
          <w:tcPr>
            <w:tcW w:w="5352" w:type="dxa"/>
          </w:tcPr>
          <w:p w:rsidR="00572B94" w:rsidRPr="00EC16B6" w:rsidRDefault="00556C6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A minimum of 3-4 sentences may be required for this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part.</w:t>
            </w: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spacing w:line="270" w:lineRule="atLeast"/>
              <w:ind w:left="108" w:right="217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This review studied the physicochemical properties, biological communities, and ichthyofaunal diversity of Chhattisgarh's water bodies, integrating findings from regional, national,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and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international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ources.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physicochemical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characters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of</w:t>
            </w:r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tudied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freshwater ecosystem showed seasonal variability, affected by the South-West monsoon, and is increasingly modified by anthropogenic activities.</w:t>
            </w:r>
          </w:p>
        </w:tc>
        <w:tc>
          <w:tcPr>
            <w:tcW w:w="6445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B94" w:rsidRPr="00EC16B6">
        <w:trPr>
          <w:trHeight w:val="1262"/>
        </w:trPr>
        <w:tc>
          <w:tcPr>
            <w:tcW w:w="5352" w:type="dxa"/>
          </w:tcPr>
          <w:p w:rsidR="00572B94" w:rsidRPr="00EC16B6" w:rsidRDefault="00556C64">
            <w:pPr>
              <w:pStyle w:val="TableParagraph"/>
              <w:spacing w:line="229" w:lineRule="exact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EC16B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EC16B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:rsidR="00572B94" w:rsidRPr="00EC16B6" w:rsidRDefault="00556C64">
            <w:pPr>
              <w:pStyle w:val="TableParagraph"/>
              <w:spacing w:line="229" w:lineRule="exact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n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lternativ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)</w:t>
            </w: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Suitable</w:t>
            </w:r>
            <w:r w:rsidRPr="00EC16B6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</w:t>
            </w:r>
          </w:p>
        </w:tc>
        <w:tc>
          <w:tcPr>
            <w:tcW w:w="6445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B94" w:rsidRPr="00EC16B6">
        <w:trPr>
          <w:trHeight w:val="1261"/>
        </w:trPr>
        <w:tc>
          <w:tcPr>
            <w:tcW w:w="5352" w:type="dxa"/>
          </w:tcPr>
          <w:p w:rsidR="00572B94" w:rsidRPr="00EC16B6" w:rsidRDefault="00556C6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 Do you suggest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ddition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(or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deletion)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is section? Please write your suggestions here.</w:t>
            </w: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Long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bstract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(241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words)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needs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ummarized.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uitable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length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(150-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200words).</w:t>
            </w:r>
          </w:p>
        </w:tc>
        <w:tc>
          <w:tcPr>
            <w:tcW w:w="6445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B94" w:rsidRPr="00EC16B6">
        <w:trPr>
          <w:trHeight w:val="702"/>
        </w:trPr>
        <w:tc>
          <w:tcPr>
            <w:tcW w:w="5352" w:type="dxa"/>
          </w:tcPr>
          <w:p w:rsidR="00572B94" w:rsidRPr="00EC16B6" w:rsidRDefault="00556C6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cientifically,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correct?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 xml:space="preserve">write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A</w:t>
            </w:r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cientific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contribution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needs</w:t>
            </w:r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minor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revision</w:t>
            </w:r>
          </w:p>
        </w:tc>
        <w:tc>
          <w:tcPr>
            <w:tcW w:w="6445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B94" w:rsidRPr="00EC16B6">
        <w:trPr>
          <w:trHeight w:val="703"/>
        </w:trPr>
        <w:tc>
          <w:tcPr>
            <w:tcW w:w="5352" w:type="dxa"/>
          </w:tcPr>
          <w:p w:rsidR="00572B94" w:rsidRPr="00EC16B6" w:rsidRDefault="00556C6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EC16B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recent?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have suggestions of additional references, please mention</w:t>
            </w:r>
          </w:p>
          <w:p w:rsidR="00572B94" w:rsidRPr="00EC16B6" w:rsidRDefault="00556C64">
            <w:pPr>
              <w:pStyle w:val="TableParagraph"/>
              <w:spacing w:before="1" w:line="222" w:lineRule="exact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them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form.</w:t>
            </w: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ind w:left="108" w:right="217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Recent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references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need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revision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for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arrangement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at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reference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list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(see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red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EC16B6">
              <w:rPr>
                <w:rFonts w:ascii="Arial" w:hAnsi="Arial" w:cs="Arial"/>
                <w:sz w:val="20"/>
                <w:szCs w:val="20"/>
              </w:rPr>
              <w:t>coloured</w:t>
            </w:r>
            <w:proofErr w:type="spellEnd"/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mistakes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in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 attached manuscript.</w:t>
            </w:r>
          </w:p>
        </w:tc>
        <w:tc>
          <w:tcPr>
            <w:tcW w:w="6445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B94" w:rsidRPr="00EC16B6">
        <w:trPr>
          <w:trHeight w:val="690"/>
        </w:trPr>
        <w:tc>
          <w:tcPr>
            <w:tcW w:w="5352" w:type="dxa"/>
          </w:tcPr>
          <w:p w:rsidR="00572B94" w:rsidRPr="00EC16B6" w:rsidRDefault="00556C6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EC16B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uitable for scholarly communications?</w:t>
            </w: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Manuscript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needs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revision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for</w:t>
            </w:r>
            <w:r w:rsidRPr="00EC16B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pelling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mistakes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and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entence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tructures</w:t>
            </w:r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(see red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EC16B6">
              <w:rPr>
                <w:rFonts w:ascii="Arial" w:hAnsi="Arial" w:cs="Arial"/>
                <w:sz w:val="20"/>
                <w:szCs w:val="20"/>
              </w:rPr>
              <w:t>coloured</w:t>
            </w:r>
            <w:proofErr w:type="spellEnd"/>
            <w:r w:rsidRPr="00EC16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mistake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at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e</w:t>
            </w:r>
            <w:r w:rsidRPr="00EC16B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 xml:space="preserve">attached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manuscript)</w:t>
            </w:r>
          </w:p>
        </w:tc>
        <w:tc>
          <w:tcPr>
            <w:tcW w:w="6445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B94" w:rsidRPr="00EC16B6">
        <w:trPr>
          <w:trHeight w:val="1177"/>
        </w:trPr>
        <w:tc>
          <w:tcPr>
            <w:tcW w:w="5352" w:type="dxa"/>
          </w:tcPr>
          <w:p w:rsidR="00572B94" w:rsidRPr="00EC16B6" w:rsidRDefault="00556C64">
            <w:pPr>
              <w:pStyle w:val="TableParagraph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  <w:u w:val="single"/>
              </w:rPr>
              <w:t>Optional/General</w:t>
            </w:r>
            <w:r w:rsidRPr="00EC16B6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9356" w:type="dxa"/>
          </w:tcPr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represent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scientific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contribution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but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needs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mentioned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minor</w:t>
            </w:r>
            <w:r w:rsidRPr="00EC16B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revision</w:t>
            </w:r>
          </w:p>
        </w:tc>
        <w:tc>
          <w:tcPr>
            <w:tcW w:w="6445" w:type="dxa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rPr>
          <w:rFonts w:ascii="Arial" w:hAnsi="Arial" w:cs="Arial"/>
          <w:sz w:val="20"/>
          <w:szCs w:val="20"/>
        </w:rPr>
      </w:pPr>
    </w:p>
    <w:p w:rsidR="00572B94" w:rsidRPr="00EC16B6" w:rsidRDefault="00572B94">
      <w:pPr>
        <w:spacing w:before="14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"/>
        <w:gridCol w:w="6824"/>
        <w:gridCol w:w="7"/>
        <w:gridCol w:w="8636"/>
        <w:gridCol w:w="7"/>
        <w:gridCol w:w="5671"/>
        <w:gridCol w:w="7"/>
      </w:tblGrid>
      <w:tr w:rsidR="00572B94" w:rsidRPr="00EC16B6" w:rsidTr="00050FBF">
        <w:trPr>
          <w:gridBefore w:val="1"/>
          <w:wBefore w:w="7" w:type="dxa"/>
          <w:trHeight w:val="450"/>
        </w:trPr>
        <w:tc>
          <w:tcPr>
            <w:tcW w:w="21152" w:type="dxa"/>
            <w:gridSpan w:val="6"/>
            <w:tcBorders>
              <w:top w:val="nil"/>
              <w:left w:val="nil"/>
              <w:right w:val="nil"/>
            </w:tcBorders>
          </w:tcPr>
          <w:p w:rsidR="00572B94" w:rsidRPr="00EC16B6" w:rsidRDefault="00556C64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  <w:u w:val="single"/>
              </w:rPr>
              <w:t>PART</w:t>
            </w:r>
            <w:r w:rsidRPr="00EC16B6">
              <w:rPr>
                <w:rFonts w:ascii="Arial" w:hAnsi="Arial" w:cs="Arial"/>
                <w:b/>
                <w:color w:val="000000"/>
                <w:spacing w:val="44"/>
                <w:sz w:val="20"/>
                <w:szCs w:val="20"/>
                <w:highlight w:val="yellow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  <w:u w:val="single"/>
              </w:rPr>
              <w:t>2:</w:t>
            </w:r>
          </w:p>
        </w:tc>
      </w:tr>
      <w:tr w:rsidR="00572B94" w:rsidRPr="00EC16B6" w:rsidTr="00050FBF">
        <w:trPr>
          <w:gridBefore w:val="1"/>
          <w:wBefore w:w="7" w:type="dxa"/>
          <w:trHeight w:val="935"/>
        </w:trPr>
        <w:tc>
          <w:tcPr>
            <w:tcW w:w="6831" w:type="dxa"/>
            <w:gridSpan w:val="2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3" w:type="dxa"/>
            <w:gridSpan w:val="2"/>
          </w:tcPr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EC16B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</w:tc>
        <w:tc>
          <w:tcPr>
            <w:tcW w:w="5678" w:type="dxa"/>
            <w:gridSpan w:val="2"/>
          </w:tcPr>
          <w:p w:rsidR="00572B94" w:rsidRPr="00EC16B6" w:rsidRDefault="00556C64">
            <w:pPr>
              <w:pStyle w:val="TableParagraph"/>
              <w:spacing w:line="256" w:lineRule="auto"/>
              <w:ind w:left="5" w:right="74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EC16B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(It</w:t>
            </w:r>
            <w:r w:rsidRPr="00EC16B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is</w:t>
            </w:r>
            <w:r w:rsidRPr="00EC16B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mandatory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that</w:t>
            </w:r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authors</w:t>
            </w:r>
            <w:r w:rsidRPr="00EC16B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should</w:t>
            </w:r>
            <w:r w:rsidRPr="00EC16B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write</w:t>
            </w:r>
            <w:r w:rsidRPr="00EC16B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  <w:tr w:rsidR="00572B94" w:rsidRPr="00EC16B6" w:rsidTr="00050FBF">
        <w:trPr>
          <w:gridAfter w:val="1"/>
          <w:wAfter w:w="7" w:type="dxa"/>
          <w:trHeight w:val="921"/>
        </w:trPr>
        <w:tc>
          <w:tcPr>
            <w:tcW w:w="6831" w:type="dxa"/>
            <w:gridSpan w:val="2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:rsidR="00572B94" w:rsidRPr="00EC16B6" w:rsidRDefault="00556C64">
            <w:pPr>
              <w:pStyle w:val="TableParagraph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EC16B6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EC16B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ethical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issues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EC16B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b/>
                <w:spacing w:val="-2"/>
                <w:sz w:val="20"/>
                <w:szCs w:val="20"/>
              </w:rPr>
              <w:t>manuscript?</w:t>
            </w:r>
          </w:p>
        </w:tc>
        <w:tc>
          <w:tcPr>
            <w:tcW w:w="8643" w:type="dxa"/>
            <w:gridSpan w:val="2"/>
          </w:tcPr>
          <w:p w:rsidR="00572B94" w:rsidRPr="00EC16B6" w:rsidRDefault="00556C64">
            <w:pPr>
              <w:pStyle w:val="TableParagraph"/>
              <w:spacing w:before="115"/>
              <w:ind w:left="108"/>
              <w:rPr>
                <w:rFonts w:ascii="Arial" w:hAnsi="Arial" w:cs="Arial"/>
                <w:i/>
                <w:sz w:val="20"/>
                <w:szCs w:val="20"/>
              </w:rPr>
            </w:pP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(If</w:t>
            </w:r>
            <w:r w:rsidRPr="00EC16B6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yes,</w:t>
            </w:r>
            <w:r w:rsidRPr="00EC16B6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proofErr w:type="gramStart"/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Kindly</w:t>
            </w:r>
            <w:proofErr w:type="gramEnd"/>
            <w:r w:rsidRPr="00EC16B6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please</w:t>
            </w:r>
            <w:r w:rsidRPr="00EC16B6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write</w:t>
            </w:r>
            <w:r w:rsidRPr="00EC16B6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down</w:t>
            </w:r>
            <w:r w:rsidRPr="00EC16B6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the</w:t>
            </w:r>
            <w:r w:rsidRPr="00EC16B6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ethical</w:t>
            </w:r>
            <w:r w:rsidRPr="00EC16B6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issues</w:t>
            </w:r>
            <w:r w:rsidRPr="00EC16B6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here</w:t>
            </w:r>
            <w:r w:rsidRPr="00EC16B6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z w:val="20"/>
                <w:szCs w:val="20"/>
                <w:u w:val="single"/>
              </w:rPr>
              <w:t>in</w:t>
            </w:r>
            <w:r w:rsidRPr="00EC16B6">
              <w:rPr>
                <w:rFonts w:ascii="Arial" w:hAnsi="Arial" w:cs="Arial"/>
                <w:i/>
                <w:spacing w:val="2"/>
                <w:sz w:val="20"/>
                <w:szCs w:val="20"/>
                <w:u w:val="single"/>
              </w:rPr>
              <w:t xml:space="preserve"> </w:t>
            </w:r>
            <w:r w:rsidRPr="00EC16B6">
              <w:rPr>
                <w:rFonts w:ascii="Arial" w:hAnsi="Arial" w:cs="Arial"/>
                <w:i/>
                <w:spacing w:val="-2"/>
                <w:sz w:val="20"/>
                <w:szCs w:val="20"/>
                <w:u w:val="single"/>
              </w:rPr>
              <w:t>detail)</w:t>
            </w:r>
          </w:p>
          <w:p w:rsidR="00572B94" w:rsidRPr="00EC16B6" w:rsidRDefault="00572B94">
            <w:pPr>
              <w:pStyle w:val="TableParagraph"/>
              <w:spacing w:before="1"/>
              <w:rPr>
                <w:rFonts w:ascii="Arial" w:hAnsi="Arial" w:cs="Arial"/>
                <w:sz w:val="20"/>
                <w:szCs w:val="20"/>
              </w:rPr>
            </w:pPr>
          </w:p>
          <w:p w:rsidR="00572B94" w:rsidRPr="00EC16B6" w:rsidRDefault="00556C64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EC16B6">
              <w:rPr>
                <w:rFonts w:ascii="Arial" w:hAnsi="Arial" w:cs="Arial"/>
                <w:sz w:val="20"/>
                <w:szCs w:val="20"/>
              </w:rPr>
              <w:t>No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z w:val="20"/>
                <w:szCs w:val="20"/>
              </w:rPr>
              <w:t>ethical</w:t>
            </w:r>
            <w:r w:rsidRPr="00EC16B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EC16B6">
              <w:rPr>
                <w:rFonts w:ascii="Arial" w:hAnsi="Arial" w:cs="Arial"/>
                <w:spacing w:val="-2"/>
                <w:sz w:val="20"/>
                <w:szCs w:val="20"/>
              </w:rPr>
              <w:t>issues</w:t>
            </w:r>
          </w:p>
        </w:tc>
        <w:tc>
          <w:tcPr>
            <w:tcW w:w="5678" w:type="dxa"/>
            <w:gridSpan w:val="2"/>
          </w:tcPr>
          <w:p w:rsidR="00572B94" w:rsidRPr="00EC16B6" w:rsidRDefault="00572B9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56C64" w:rsidRPr="00EC16B6" w:rsidRDefault="00556C64">
      <w:pPr>
        <w:rPr>
          <w:rFonts w:ascii="Arial" w:hAnsi="Arial" w:cs="Arial"/>
          <w:sz w:val="20"/>
          <w:szCs w:val="20"/>
        </w:rPr>
      </w:pPr>
    </w:p>
    <w:p w:rsidR="00EC16B6" w:rsidRPr="00EC16B6" w:rsidRDefault="00EC16B6">
      <w:pPr>
        <w:rPr>
          <w:rFonts w:ascii="Arial" w:hAnsi="Arial" w:cs="Arial"/>
          <w:sz w:val="20"/>
          <w:szCs w:val="20"/>
        </w:rPr>
      </w:pPr>
    </w:p>
    <w:p w:rsidR="00EC16B6" w:rsidRPr="00EC16B6" w:rsidRDefault="00EC16B6" w:rsidP="00EC16B6">
      <w:pPr>
        <w:rPr>
          <w:rFonts w:ascii="Arial" w:hAnsi="Arial" w:cs="Arial"/>
          <w:b/>
          <w:sz w:val="20"/>
          <w:szCs w:val="20"/>
          <w:u w:val="single"/>
        </w:rPr>
      </w:pPr>
      <w:r w:rsidRPr="00EC16B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EC16B6" w:rsidRPr="00EC16B6" w:rsidRDefault="00EC16B6">
      <w:pPr>
        <w:rPr>
          <w:rFonts w:ascii="Arial" w:hAnsi="Arial" w:cs="Arial"/>
          <w:sz w:val="20"/>
          <w:szCs w:val="20"/>
        </w:rPr>
      </w:pPr>
    </w:p>
    <w:p w:rsidR="00EC16B6" w:rsidRPr="00EC16B6" w:rsidRDefault="00EC16B6" w:rsidP="00EC16B6">
      <w:pPr>
        <w:rPr>
          <w:rFonts w:ascii="Arial" w:hAnsi="Arial" w:cs="Arial"/>
          <w:b/>
          <w:sz w:val="20"/>
          <w:szCs w:val="20"/>
        </w:rPr>
      </w:pPr>
      <w:bookmarkStart w:id="0" w:name="_Hlk224308242"/>
      <w:bookmarkStart w:id="1" w:name="_GoBack"/>
      <w:r w:rsidRPr="00EC16B6">
        <w:rPr>
          <w:rFonts w:ascii="Arial" w:hAnsi="Arial" w:cs="Arial"/>
          <w:b/>
          <w:sz w:val="20"/>
          <w:szCs w:val="20"/>
        </w:rPr>
        <w:t>Abd</w:t>
      </w:r>
      <w:r w:rsidRPr="00EC16B6">
        <w:rPr>
          <w:rFonts w:ascii="Arial" w:hAnsi="Arial" w:cs="Arial"/>
          <w:b/>
          <w:sz w:val="20"/>
          <w:szCs w:val="20"/>
        </w:rPr>
        <w:t xml:space="preserve"> </w:t>
      </w:r>
      <w:r w:rsidRPr="00EC16B6">
        <w:rPr>
          <w:rFonts w:ascii="Arial" w:hAnsi="Arial" w:cs="Arial"/>
          <w:b/>
          <w:sz w:val="20"/>
          <w:szCs w:val="20"/>
        </w:rPr>
        <w:t xml:space="preserve">Allah </w:t>
      </w:r>
      <w:proofErr w:type="spellStart"/>
      <w:r w:rsidRPr="00EC16B6">
        <w:rPr>
          <w:rFonts w:ascii="Arial" w:hAnsi="Arial" w:cs="Arial"/>
          <w:b/>
          <w:sz w:val="20"/>
          <w:szCs w:val="20"/>
        </w:rPr>
        <w:t>Tharwat</w:t>
      </w:r>
      <w:proofErr w:type="spellEnd"/>
      <w:r w:rsidRPr="00EC16B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EC16B6">
        <w:rPr>
          <w:rFonts w:ascii="Arial" w:hAnsi="Arial" w:cs="Arial"/>
          <w:b/>
          <w:sz w:val="20"/>
          <w:szCs w:val="20"/>
        </w:rPr>
        <w:t>Abdelkhalik</w:t>
      </w:r>
      <w:proofErr w:type="spellEnd"/>
      <w:r w:rsidRPr="00EC16B6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EC16B6">
        <w:rPr>
          <w:rFonts w:ascii="Arial" w:hAnsi="Arial" w:cs="Arial"/>
          <w:b/>
          <w:sz w:val="20"/>
          <w:szCs w:val="20"/>
        </w:rPr>
        <w:t>Jazan</w:t>
      </w:r>
      <w:proofErr w:type="spellEnd"/>
      <w:r w:rsidRPr="00EC16B6">
        <w:rPr>
          <w:rFonts w:ascii="Arial" w:hAnsi="Arial" w:cs="Arial"/>
          <w:b/>
          <w:sz w:val="20"/>
          <w:szCs w:val="20"/>
        </w:rPr>
        <w:t xml:space="preserve"> University, KSA</w:t>
      </w:r>
      <w:bookmarkEnd w:id="0"/>
      <w:bookmarkEnd w:id="1"/>
    </w:p>
    <w:sectPr w:rsidR="00EC16B6" w:rsidRPr="00EC16B6">
      <w:headerReference w:type="default" r:id="rId7"/>
      <w:footerReference w:type="default" r:id="rId8"/>
      <w:pgSz w:w="23820" w:h="16840" w:orient="landscape"/>
      <w:pgMar w:top="1820" w:right="1275" w:bottom="880" w:left="1275" w:header="1285" w:footer="6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4CF7" w:rsidRDefault="00CC4CF7">
      <w:r>
        <w:separator/>
      </w:r>
    </w:p>
  </w:endnote>
  <w:endnote w:type="continuationSeparator" w:id="0">
    <w:p w:rsidR="00CC4CF7" w:rsidRDefault="00CC4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2B94" w:rsidRDefault="00556C64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6192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10111682</wp:posOffset>
              </wp:positionV>
              <wp:extent cx="662940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294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572B94" w:rsidRDefault="00556C6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reated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DR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1pt;margin-top:796.2pt;width:52.2pt;height:10.95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" filled="f" stroked="f">
              <v:textbox inset="0,0,0,0">
                <w:txbxContent>
                  <w:p w:rsidR="00572B94" w:rsidRDefault="00556C6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reated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D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>
              <wp:simplePos x="0" y="0"/>
              <wp:positionH relativeFrom="page">
                <wp:posOffset>2640838</wp:posOffset>
              </wp:positionH>
              <wp:positionV relativeFrom="page">
                <wp:posOffset>10111682</wp:posOffset>
              </wp:positionV>
              <wp:extent cx="707390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0739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572B94" w:rsidRDefault="00556C6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ed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P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3" o:spid="_x0000_s1028" type="#_x0000_t202" style="position:absolute;margin-left:207.95pt;margin-top:796.2pt;width:55.7pt;height:10.9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" filled="f" stroked="f">
              <v:textbox inset="0,0,0,0">
                <w:txbxContent>
                  <w:p w:rsidR="00572B94" w:rsidRDefault="00556C6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ed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>
              <wp:simplePos x="0" y="0"/>
              <wp:positionH relativeFrom="page">
                <wp:posOffset>4416297</wp:posOffset>
              </wp:positionH>
              <wp:positionV relativeFrom="page">
                <wp:posOffset>10111682</wp:posOffset>
              </wp:positionV>
              <wp:extent cx="861060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106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572B94" w:rsidRDefault="00556C6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roved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MB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4" o:spid="_x0000_s1029" type="#_x0000_t202" style="position:absolute;margin-left:347.75pt;margin-top:796.2pt;width:67.8pt;height:10.9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" filled="f" stroked="f">
              <v:textbox inset="0,0,0,0">
                <w:txbxContent>
                  <w:p w:rsidR="00572B94" w:rsidRDefault="00556C6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roved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MB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>
              <wp:simplePos x="0" y="0"/>
              <wp:positionH relativeFrom="page">
                <wp:posOffset>6845934</wp:posOffset>
              </wp:positionH>
              <wp:positionV relativeFrom="page">
                <wp:posOffset>10111682</wp:posOffset>
              </wp:positionV>
              <wp:extent cx="1021715" cy="139065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2171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572B94" w:rsidRDefault="00556C6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ersion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07-07-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5" o:spid="_x0000_s1030" type="#_x0000_t202" style="position:absolute;margin-left:539.05pt;margin-top:796.2pt;width:80.45pt;height:10.9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" filled="f" stroked="f">
              <v:textbox inset="0,0,0,0">
                <w:txbxContent>
                  <w:p w:rsidR="00572B94" w:rsidRDefault="00556C6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ersion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07-07-</w:t>
                    </w:r>
                    <w:r>
                      <w:rPr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4CF7" w:rsidRDefault="00CC4CF7">
      <w:r>
        <w:separator/>
      </w:r>
    </w:p>
  </w:footnote>
  <w:footnote w:type="continuationSeparator" w:id="0">
    <w:p w:rsidR="00CC4CF7" w:rsidRDefault="00CC4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2B94" w:rsidRDefault="00556C64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4144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803360</wp:posOffset>
              </wp:positionV>
              <wp:extent cx="1102995" cy="1962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02995" cy="1962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572B94" w:rsidRDefault="00556C64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Review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4"/>
                              <w:sz w:val="24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 xml:space="preserve">Form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10"/>
                              <w:sz w:val="24"/>
                              <w:u w:val="single" w:color="003399"/>
                            </w:rPr>
                            <w:t>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71pt;margin-top:63.25pt;width:86.85pt;height:15.45pt;z-index:-251662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" filled="f" stroked="f">
              <v:textbox inset="0,0,0,0">
                <w:txbxContent>
                  <w:p w:rsidR="00572B94" w:rsidRDefault="00556C64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Review</w:t>
                    </w:r>
                    <w:r>
                      <w:rPr>
                        <w:rFonts w:ascii="Arial"/>
                        <w:b/>
                        <w:color w:val="003399"/>
                        <w:spacing w:val="-4"/>
                        <w:sz w:val="24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 xml:space="preserve">Form </w:t>
                    </w:r>
                    <w:r>
                      <w:rPr>
                        <w:rFonts w:ascii="Arial"/>
                        <w:b/>
                        <w:color w:val="003399"/>
                        <w:spacing w:val="-10"/>
                        <w:sz w:val="24"/>
                        <w:u w:val="single" w:color="0033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TYHEgYmBsbmxko6SsGpxcWZ+XkgBYa1ACWtSX8sAAAA"/>
  </w:docVars>
  <w:rsids>
    <w:rsidRoot w:val="00572B94"/>
    <w:rsid w:val="00050FBF"/>
    <w:rsid w:val="002821B4"/>
    <w:rsid w:val="00306649"/>
    <w:rsid w:val="00385E67"/>
    <w:rsid w:val="003D2538"/>
    <w:rsid w:val="00444B0B"/>
    <w:rsid w:val="00556C64"/>
    <w:rsid w:val="00572B94"/>
    <w:rsid w:val="008A3BAC"/>
    <w:rsid w:val="00A56F39"/>
    <w:rsid w:val="00CC4CF7"/>
    <w:rsid w:val="00EC1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5531E"/>
  <w15:docId w15:val="{C2FF6E68-F173-471B-AD03-33D6E5A14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pPr>
      <w:spacing w:before="12"/>
      <w:ind w:left="2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85E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urnalajriz.com/index.php/AJRI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56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8</cp:revision>
  <dcterms:created xsi:type="dcterms:W3CDTF">2026-03-12T12:50:00Z</dcterms:created>
  <dcterms:modified xsi:type="dcterms:W3CDTF">2026-03-1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3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6-03-12T00:00:00Z</vt:filetime>
  </property>
  <property fmtid="{D5CDD505-2E9C-101B-9397-08002B2CF9AE}" pid="5" name="Producer">
    <vt:lpwstr>Microsoft® Word 2016</vt:lpwstr>
  </property>
</Properties>
</file>